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5C72C2F9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2F267E" w:rsidRPr="002F267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アレルギー性鼻炎と肥満の関連に関する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6A2FD111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4122E6" w:rsidRPr="004122E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120FB8" w:rsidRPr="00120FB8">
        <w:rPr>
          <w:rFonts w:hint="eastAsia"/>
          <w:sz w:val="24"/>
          <w:szCs w:val="28"/>
          <w:u w:val="single"/>
          <w:lang w:eastAsia="zh-CN"/>
        </w:rPr>
        <w:t>耳鼻咽喉科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</w:p>
    <w:p w14:paraId="7C282D5F" w14:textId="499BBFB2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20FB8" w:rsidRPr="00120FB8">
        <w:rPr>
          <w:rFonts w:hint="eastAsia"/>
          <w:sz w:val="24"/>
          <w:szCs w:val="28"/>
          <w:u w:val="single"/>
          <w:lang w:eastAsia="zh-CN"/>
        </w:rPr>
        <w:t>松原　篤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 w:rsidR="00120FB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54699B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82728" w14:textId="77777777" w:rsidR="0054699B" w:rsidRDefault="0054699B" w:rsidP="00BE406F">
      <w:r>
        <w:separator/>
      </w:r>
    </w:p>
  </w:endnote>
  <w:endnote w:type="continuationSeparator" w:id="0">
    <w:p w14:paraId="4492E0E6" w14:textId="77777777" w:rsidR="0054699B" w:rsidRDefault="0054699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191F6" w14:textId="77777777" w:rsidR="0054699B" w:rsidRDefault="0054699B" w:rsidP="00BE406F">
      <w:r>
        <w:separator/>
      </w:r>
    </w:p>
  </w:footnote>
  <w:footnote w:type="continuationSeparator" w:id="0">
    <w:p w14:paraId="0BF8B67C" w14:textId="77777777" w:rsidR="0054699B" w:rsidRDefault="0054699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712A8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0FB8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267E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4699B"/>
    <w:rsid w:val="005507AA"/>
    <w:rsid w:val="005545A0"/>
    <w:rsid w:val="00557830"/>
    <w:rsid w:val="00561BA0"/>
    <w:rsid w:val="005625CA"/>
    <w:rsid w:val="00565AFD"/>
    <w:rsid w:val="0057064E"/>
    <w:rsid w:val="00570808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67249"/>
    <w:rsid w:val="00670ED2"/>
    <w:rsid w:val="006756F2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C3FD0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5-04-02T06:50:00Z</dcterms:modified>
</cp:coreProperties>
</file>